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904305</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August 30, 2021, 217,119,227 COVID-19 cases and 4,510,202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b4bdba4db44817d136e714f01f01033aa5571a9d/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30, 2021, 217,119,227 COVID-19 cases and 4,510,202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b4bdba4db44817d136e714f01f01033aa5571a9d/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9043058418e7e6960c1a71d01ecb331438a313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9043058418e7e6960c1a71d01ecb331438a3133/"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9043058418e7e6960c1a71d01ecb331438a313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9043058418e7e6960c1a71d01ecb331438a3133/"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1T16:41:24Z</dcterms:created>
  <dcterms:modified xsi:type="dcterms:W3CDTF">2021-09-01T16: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